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5EB5" w14:textId="77777777" w:rsidR="00C43280" w:rsidRDefault="008A3231">
      <w:pPr>
        <w:pStyle w:val="a4"/>
      </w:pPr>
      <w:r>
        <w:t>Работа с Midnight Commander</w:t>
      </w:r>
    </w:p>
    <w:p w14:paraId="081F0AFE" w14:textId="77777777" w:rsidR="00C43280" w:rsidRDefault="008A3231">
      <w:pPr>
        <w:pStyle w:val="a5"/>
      </w:pPr>
      <w:r>
        <w:t>Лабораторная работа 9</w:t>
      </w:r>
    </w:p>
    <w:p w14:paraId="29F55F75" w14:textId="77777777" w:rsidR="00C43280" w:rsidRDefault="008A3231">
      <w:pPr>
        <w:pStyle w:val="Author"/>
      </w:pPr>
      <w:r>
        <w:t>Рыбалко Тимофей Александрович</w:t>
      </w:r>
    </w:p>
    <w:p w14:paraId="455BD349" w14:textId="77777777" w:rsidR="00C43280" w:rsidRDefault="008A3231">
      <w:pPr>
        <w:pStyle w:val="a6"/>
      </w:pPr>
      <w:r>
        <w:t>Архитектура компьютеров и ОС</w:t>
      </w:r>
    </w:p>
    <w:p w14:paraId="6EC571CE" w14:textId="77777777" w:rsidR="00C43280" w:rsidRDefault="008A3231">
      <w:pPr>
        <w:pStyle w:val="1"/>
      </w:pPr>
      <w:bookmarkStart w:id="0" w:name="цель-работы"/>
      <w:r>
        <w:t>Цель работы</w:t>
      </w:r>
    </w:p>
    <w:p w14:paraId="27ABE752" w14:textId="77777777" w:rsidR="00C43280" w:rsidRDefault="008A3231">
      <w:pPr>
        <w:pStyle w:val="2"/>
      </w:pPr>
      <w:bookmarkStart w:id="1" w:name="цель"/>
      <w:r>
        <w:t>Цель</w:t>
      </w:r>
    </w:p>
    <w:p w14:paraId="08D5F575" w14:textId="77777777" w:rsidR="00C43280" w:rsidRDefault="008A3231">
      <w:pPr>
        <w:pStyle w:val="Compact"/>
        <w:numPr>
          <w:ilvl w:val="0"/>
          <w:numId w:val="2"/>
        </w:numPr>
      </w:pPr>
      <w:r>
        <w:t>Освоить основные возможности файлового менеджера Midnight Commander (mc).</w:t>
      </w:r>
    </w:p>
    <w:p w14:paraId="1336339E" w14:textId="77777777" w:rsidR="00C43280" w:rsidRDefault="008A3231">
      <w:pPr>
        <w:pStyle w:val="Compact"/>
        <w:numPr>
          <w:ilvl w:val="0"/>
          <w:numId w:val="2"/>
        </w:numPr>
      </w:pPr>
      <w:r>
        <w:t>Научиться выполнять базовые операции с файлами и каталогами, работать со встроенным текстовым редактором.</w:t>
      </w:r>
    </w:p>
    <w:p w14:paraId="2166EB06" w14:textId="77777777" w:rsidR="00C43280" w:rsidRDefault="008A3231">
      <w:r>
        <w:pict w14:anchorId="358D76F7">
          <v:rect id="_x0000_i1025" style="width:0;height:1.5pt" o:hralign="center" o:hrstd="t" o:hr="t"/>
        </w:pict>
      </w:r>
    </w:p>
    <w:p w14:paraId="0453089E" w14:textId="77777777" w:rsidR="00C43280" w:rsidRDefault="008A3231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007E5B29" w14:textId="77777777" w:rsidR="00C43280" w:rsidRDefault="008A3231">
      <w:pPr>
        <w:pStyle w:val="2"/>
      </w:pPr>
      <w:bookmarkStart w:id="3" w:name="запуск-midnight-commander"/>
      <w:r>
        <w:t>1. Запуск Midnight Commander</w:t>
      </w:r>
    </w:p>
    <w:p w14:paraId="0A7BEB7F" w14:textId="77777777" w:rsidR="00C43280" w:rsidRDefault="008A3231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Откры</w:t>
      </w:r>
      <w:r>
        <w:t>ваем терминал и вводим команду:</w:t>
      </w:r>
    </w:p>
    <w:p w14:paraId="4F061212" w14:textId="1BC00DD7" w:rsidR="00C43280" w:rsidRDefault="008A3231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6D2A68" w:rsidRPr="006D2A68">
        <w:rPr>
          <w:noProof/>
        </w:rPr>
        <w:t xml:space="preserve"> </w:t>
      </w:r>
      <w:r w:rsidR="006D2A68">
        <w:rPr>
          <w:noProof/>
        </w:rPr>
        <w:drawing>
          <wp:inline distT="0" distB="0" distL="0" distR="0" wp14:anchorId="5C675CEA" wp14:editId="60EC1547">
            <wp:extent cx="5057775" cy="4286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Запуск </w:t>
      </w:r>
      <w:proofErr w:type="spellStart"/>
      <w:r>
        <w:t>Midnight</w:t>
      </w:r>
      <w:proofErr w:type="spellEnd"/>
      <w:r>
        <w:t xml:space="preserve"> Commander</w:t>
      </w:r>
    </w:p>
    <w:p w14:paraId="36F024F4" w14:textId="77777777" w:rsidR="00C43280" w:rsidRDefault="008A3231">
      <w:r>
        <w:pict w14:anchorId="0F199F07">
          <v:rect id="_x0000_i1026" style="width:0;height:1.5pt" o:hralign="center" o:hrstd="t" o:hr="t"/>
        </w:pict>
      </w:r>
    </w:p>
    <w:p w14:paraId="35C66FB8" w14:textId="77777777" w:rsidR="00C43280" w:rsidRDefault="008A3231">
      <w:pPr>
        <w:pStyle w:val="2"/>
      </w:pPr>
      <w:bookmarkStart w:id="4" w:name="создание-файла-text.txt"/>
      <w:bookmarkEnd w:id="3"/>
      <w:r>
        <w:t>2. Создание файла text.txt</w:t>
      </w:r>
    </w:p>
    <w:p w14:paraId="18B8BFD6" w14:textId="77777777" w:rsidR="00C43280" w:rsidRDefault="008A3231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ереходим в нужный каталог нажимаем Shift+F4 для создания нового файла вводим имя файла text.txt нажимаем Enter</w:t>
      </w:r>
    </w:p>
    <w:p w14:paraId="02A42DFE" w14:textId="35553D7D" w:rsidR="00C43280" w:rsidRDefault="008A3231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 w:rsidR="006D2A68">
        <w:rPr>
          <w:b/>
          <w:bCs/>
          <w:noProof/>
        </w:rPr>
        <w:drawing>
          <wp:inline distT="0" distB="0" distL="0" distR="0" wp14:anchorId="593E8FC5" wp14:editId="72E42465">
            <wp:extent cx="6153150" cy="41814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оздание файла text.txt</w:t>
      </w:r>
    </w:p>
    <w:p w14:paraId="6F85140E" w14:textId="77777777" w:rsidR="00C43280" w:rsidRDefault="008A3231">
      <w:r>
        <w:pict w14:anchorId="64F67E72">
          <v:rect id="_x0000_i1027" style="width:0;height:1.5pt" o:hralign="center" o:hrstd="t" o:hr="t"/>
        </w:pict>
      </w:r>
    </w:p>
    <w:p w14:paraId="5F5F526D" w14:textId="77777777" w:rsidR="00C43280" w:rsidRDefault="008A3231">
      <w:pPr>
        <w:pStyle w:val="1"/>
      </w:pPr>
      <w:bookmarkStart w:id="5" w:name="контрольные-вопросы"/>
      <w:bookmarkEnd w:id="2"/>
      <w:bookmarkEnd w:id="4"/>
      <w:r>
        <w:t>К</w:t>
      </w:r>
      <w:r>
        <w:t>онтрольные вопросы</w:t>
      </w:r>
    </w:p>
    <w:p w14:paraId="66E9FB62" w14:textId="77777777" w:rsidR="00C43280" w:rsidRDefault="008A3231">
      <w:pPr>
        <w:pStyle w:val="2"/>
      </w:pPr>
      <w:bookmarkStart w:id="6" w:name="ответы"/>
      <w:r>
        <w:t>Ответы</w:t>
      </w:r>
    </w:p>
    <w:p w14:paraId="395DCBFF" w14:textId="77777777" w:rsidR="00C43280" w:rsidRDefault="008A3231">
      <w:pPr>
        <w:pStyle w:val="FirstParagraph"/>
      </w:pPr>
      <w:r>
        <w:t>1.Режимы mc: Две панели (файлы/дерево/информация), полный экран, быстрый просмотр.</w:t>
      </w:r>
    </w:p>
    <w:p w14:paraId="5E67D6F8" w14:textId="77777777" w:rsidR="00C43280" w:rsidRDefault="008A3231">
      <w:pPr>
        <w:pStyle w:val="a0"/>
      </w:pPr>
      <w:r>
        <w:t>2.Операции: Копирование (F5/cp), перемещение (F6/mv), удаление (F8/rm), просмотр (F3/cat).</w:t>
      </w:r>
    </w:p>
    <w:p w14:paraId="50AEC00F" w14:textId="77777777" w:rsidR="00C43280" w:rsidRDefault="008A3231">
      <w:pPr>
        <w:pStyle w:val="a0"/>
      </w:pPr>
      <w:r>
        <w:t>3.Меню панели: Формат списка, сортировка, фильтр, информ</w:t>
      </w:r>
      <w:r>
        <w:t>ация о файле.</w:t>
      </w:r>
    </w:p>
    <w:p w14:paraId="5B0AE2BA" w14:textId="77777777" w:rsidR="00C43280" w:rsidRDefault="008A3231">
      <w:pPr>
        <w:pStyle w:val="a0"/>
      </w:pPr>
      <w:r>
        <w:t>4.Меню “Файл”: Просмотр (F3), редактирование (F4), копирование (F5), права доступа (Ctrl+x c).</w:t>
      </w:r>
    </w:p>
    <w:p w14:paraId="4BA8ED42" w14:textId="77777777" w:rsidR="00C43280" w:rsidRDefault="008A3231">
      <w:pPr>
        <w:pStyle w:val="a0"/>
      </w:pPr>
      <w:r>
        <w:t>5.Меню “Команда”: Поиск файлов, сравнение каталогов, история команд, дерево каталогов.</w:t>
      </w:r>
    </w:p>
    <w:p w14:paraId="2AA2E833" w14:textId="77777777" w:rsidR="00C43280" w:rsidRDefault="008A3231">
      <w:pPr>
        <w:pStyle w:val="a0"/>
      </w:pPr>
      <w:r>
        <w:t>6.Меню “Настройки”</w:t>
      </w:r>
      <w:r>
        <w:t>: Конфигурация, внешний вид, подтверждение действий, виртуальные ФС.</w:t>
      </w:r>
    </w:p>
    <w:p w14:paraId="46B2C398" w14:textId="77777777" w:rsidR="00C43280" w:rsidRDefault="008A3231">
      <w:pPr>
        <w:pStyle w:val="a0"/>
      </w:pPr>
      <w:r>
        <w:lastRenderedPageBreak/>
        <w:t>7.Встроенные команды: Подсветка синтаксиса, сравнение файлов (F10), массовое переименование.</w:t>
      </w:r>
    </w:p>
    <w:p w14:paraId="3C78931D" w14:textId="77777777" w:rsidR="006D2A68" w:rsidRDefault="008A3231" w:rsidP="006D2A68">
      <w:pPr>
        <w:pStyle w:val="a0"/>
      </w:pPr>
      <w:r>
        <w:t>8.Редактор mc: F2 (сохранить), F3 (поиск), Ctrl+Y (удалить строку), F5 (копировать текст).</w:t>
      </w:r>
      <w:bookmarkStart w:id="7" w:name="X1587836a735ed732824ca535cf824e381bfcb66"/>
      <w:bookmarkEnd w:id="6"/>
    </w:p>
    <w:p w14:paraId="3A9A64BA" w14:textId="68688C09" w:rsidR="00C43280" w:rsidRDefault="008A3231" w:rsidP="006D2A68">
      <w:pPr>
        <w:pStyle w:val="a0"/>
      </w:pPr>
      <w:r>
        <w:t>9.П</w:t>
      </w:r>
      <w:r>
        <w:t>ользовательские меню</w:t>
      </w:r>
      <w:proofErr w:type="gramStart"/>
      <w:r>
        <w:t>: Редактируются</w:t>
      </w:r>
      <w:proofErr w:type="gramEnd"/>
      <w:r>
        <w:t xml:space="preserve"> через “Команда → Редактировать файл меню” (F2).</w:t>
      </w:r>
    </w:p>
    <w:p w14:paraId="5016F3EF" w14:textId="77777777" w:rsidR="00C43280" w:rsidRDefault="008A3231">
      <w:pPr>
        <w:pStyle w:val="1"/>
      </w:pPr>
      <w:bookmarkStart w:id="8" w:name="заключение"/>
      <w:bookmarkEnd w:id="5"/>
      <w:bookmarkEnd w:id="7"/>
      <w:r>
        <w:t>З</w:t>
      </w:r>
      <w:r>
        <w:t>аключение</w:t>
      </w:r>
    </w:p>
    <w:p w14:paraId="1B98F2CA" w14:textId="77777777" w:rsidR="00C43280" w:rsidRDefault="008A3231">
      <w:pPr>
        <w:pStyle w:val="2"/>
      </w:pPr>
      <w:bookmarkStart w:id="9" w:name="выводы"/>
      <w:r>
        <w:t>Выводы</w:t>
      </w:r>
    </w:p>
    <w:p w14:paraId="55A6F67D" w14:textId="77777777" w:rsidR="00C43280" w:rsidRDefault="008A3231">
      <w:pPr>
        <w:numPr>
          <w:ilvl w:val="0"/>
          <w:numId w:val="5"/>
        </w:numPr>
      </w:pPr>
      <w:r>
        <w:t>Освоены основные функции mc для эффективной работы с файлами в терминале.</w:t>
      </w:r>
    </w:p>
    <w:p w14:paraId="014B01B7" w14:textId="77777777" w:rsidR="00C43280" w:rsidRDefault="008A3231">
      <w:pPr>
        <w:numPr>
          <w:ilvl w:val="0"/>
          <w:numId w:val="5"/>
        </w:numPr>
      </w:pPr>
      <w:r>
        <w:t>Поиск файлов и управление процессами — ключевые навыки администрирования</w:t>
      </w:r>
      <w:bookmarkEnd w:id="8"/>
      <w:bookmarkEnd w:id="9"/>
    </w:p>
    <w:sectPr w:rsidR="00C432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E598" w14:textId="77777777" w:rsidR="008A3231" w:rsidRDefault="008A3231">
      <w:pPr>
        <w:spacing w:after="0"/>
      </w:pPr>
      <w:r>
        <w:separator/>
      </w:r>
    </w:p>
  </w:endnote>
  <w:endnote w:type="continuationSeparator" w:id="0">
    <w:p w14:paraId="5C466892" w14:textId="77777777" w:rsidR="008A3231" w:rsidRDefault="008A32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3B5DE" w14:textId="77777777" w:rsidR="008A3231" w:rsidRDefault="008A3231">
      <w:r>
        <w:separator/>
      </w:r>
    </w:p>
  </w:footnote>
  <w:footnote w:type="continuationSeparator" w:id="0">
    <w:p w14:paraId="6619BEB2" w14:textId="77777777" w:rsidR="008A3231" w:rsidRDefault="008A3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A810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AC10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3280"/>
    <w:rsid w:val="006D2A68"/>
    <w:rsid w:val="008A3231"/>
    <w:rsid w:val="00C4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64F5E"/>
  <w15:docId w15:val="{0319FB9D-E714-49DF-A6F7-696B3B519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Midnight Commander</dc:title>
  <dc:creator>Рыбалко Тимофей Александрович</dc:creator>
  <cp:keywords/>
  <cp:lastModifiedBy>Данил Смольняков</cp:lastModifiedBy>
  <cp:revision>2</cp:revision>
  <dcterms:created xsi:type="dcterms:W3CDTF">2025-04-11T14:12:00Z</dcterms:created>
  <dcterms:modified xsi:type="dcterms:W3CDTF">2025-04-11T14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9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